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51A0" w:rsidRDefault="00C651A0">
      <w:pPr>
        <w:rPr>
          <w:b/>
          <w:sz w:val="36"/>
          <w:szCs w:val="36"/>
        </w:rPr>
      </w:pPr>
      <w:bookmarkStart w:id="0" w:name="_GoBack"/>
      <w:bookmarkEnd w:id="0"/>
      <w:r w:rsidRPr="00C651A0">
        <w:rPr>
          <w:b/>
          <w:sz w:val="36"/>
          <w:szCs w:val="36"/>
        </w:rPr>
        <w:t>Introduction</w:t>
      </w:r>
    </w:p>
    <w:p w:rsidR="00D101EE" w:rsidRDefault="0057483D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StopWatch</w:t>
      </w:r>
      <w:proofErr w:type="spellEnd"/>
      <w:r>
        <w:rPr>
          <w:sz w:val="28"/>
          <w:szCs w:val="28"/>
        </w:rPr>
        <w:t xml:space="preserve"> is GUI system that displays 4 </w:t>
      </w:r>
      <w:r w:rsidR="00B2367D">
        <w:rPr>
          <w:sz w:val="28"/>
          <w:szCs w:val="28"/>
        </w:rPr>
        <w:t xml:space="preserve">circular shaped </w:t>
      </w:r>
      <w:r>
        <w:rPr>
          <w:sz w:val="28"/>
          <w:szCs w:val="28"/>
        </w:rPr>
        <w:t>Stop watch</w:t>
      </w:r>
      <w:r w:rsidR="00B2367D">
        <w:rPr>
          <w:sz w:val="28"/>
          <w:szCs w:val="28"/>
        </w:rPr>
        <w:t>. This is a concept of using Multithreading. The time of stopwatch increase on their own also the stopwatch time increase and decrease using specified keys from the keyboard.</w:t>
      </w:r>
      <w:r w:rsidR="005B7BCB">
        <w:rPr>
          <w:sz w:val="28"/>
          <w:szCs w:val="28"/>
        </w:rPr>
        <w:t xml:space="preserve"> The time of stopwatch is displayed in both text format and graphically.</w:t>
      </w:r>
    </w:p>
    <w:p w:rsidR="005B7BCB" w:rsidRDefault="005B7BCB">
      <w:pPr>
        <w:rPr>
          <w:sz w:val="28"/>
          <w:szCs w:val="28"/>
        </w:rPr>
      </w:pPr>
    </w:p>
    <w:p w:rsidR="005B7BCB" w:rsidRDefault="005B7BCB">
      <w:pPr>
        <w:rPr>
          <w:sz w:val="28"/>
          <w:szCs w:val="28"/>
        </w:rPr>
      </w:pPr>
      <w:r>
        <w:rPr>
          <w:sz w:val="28"/>
          <w:szCs w:val="28"/>
        </w:rPr>
        <w:t>The system has used the concept of multithreading. The four objects are processed using the thread. Each object works independently.</w:t>
      </w:r>
      <w:r w:rsidR="00AD3642">
        <w:rPr>
          <w:sz w:val="28"/>
          <w:szCs w:val="28"/>
        </w:rPr>
        <w:t xml:space="preserve"> The thread is used to for each </w:t>
      </w:r>
      <w:proofErr w:type="spellStart"/>
      <w:r w:rsidR="00AD3642">
        <w:rPr>
          <w:sz w:val="28"/>
          <w:szCs w:val="28"/>
        </w:rPr>
        <w:t>multi processing</w:t>
      </w:r>
      <w:proofErr w:type="spellEnd"/>
      <w:r w:rsidR="00AD3642">
        <w:rPr>
          <w:sz w:val="28"/>
          <w:szCs w:val="28"/>
        </w:rPr>
        <w:t>.</w:t>
      </w:r>
    </w:p>
    <w:p w:rsidR="00EF3B36" w:rsidRDefault="00EF3B36">
      <w:pPr>
        <w:rPr>
          <w:sz w:val="28"/>
          <w:szCs w:val="28"/>
        </w:rPr>
      </w:pPr>
    </w:p>
    <w:p w:rsidR="00EF3B36" w:rsidRDefault="00EF3B36">
      <w:pPr>
        <w:rPr>
          <w:sz w:val="28"/>
          <w:szCs w:val="28"/>
        </w:rPr>
      </w:pPr>
      <w:r>
        <w:rPr>
          <w:sz w:val="28"/>
          <w:szCs w:val="28"/>
        </w:rPr>
        <w:t xml:space="preserve">The Stopwatch also increases and decreases the speed on by using </w:t>
      </w:r>
      <w:r w:rsidRPr="00EF3B36">
        <w:rPr>
          <w:b/>
          <w:sz w:val="28"/>
          <w:szCs w:val="28"/>
        </w:rPr>
        <w:t>UP</w:t>
      </w:r>
      <w:r>
        <w:rPr>
          <w:sz w:val="28"/>
          <w:szCs w:val="28"/>
        </w:rPr>
        <w:t xml:space="preserve"> and </w:t>
      </w:r>
      <w:r w:rsidRPr="00EF3B36">
        <w:rPr>
          <w:b/>
          <w:sz w:val="28"/>
          <w:szCs w:val="28"/>
        </w:rPr>
        <w:t>DOWN</w:t>
      </w:r>
      <w:r>
        <w:rPr>
          <w:sz w:val="28"/>
          <w:szCs w:val="28"/>
        </w:rPr>
        <w:t xml:space="preserve"> Key from the keyboard.</w:t>
      </w:r>
    </w:p>
    <w:p w:rsidR="00E46388" w:rsidRDefault="00E46388">
      <w:pPr>
        <w:rPr>
          <w:sz w:val="28"/>
          <w:szCs w:val="28"/>
        </w:rPr>
      </w:pPr>
    </w:p>
    <w:p w:rsidR="00E46388" w:rsidRPr="00E46388" w:rsidRDefault="00E46388">
      <w:pPr>
        <w:rPr>
          <w:b/>
          <w:sz w:val="28"/>
          <w:szCs w:val="28"/>
        </w:rPr>
      </w:pPr>
      <w:r w:rsidRPr="00E46388">
        <w:rPr>
          <w:b/>
          <w:sz w:val="28"/>
          <w:szCs w:val="28"/>
        </w:rPr>
        <w:t>Explanation:</w:t>
      </w:r>
    </w:p>
    <w:p w:rsidR="00B2367D" w:rsidRDefault="00E46388">
      <w:pPr>
        <w:rPr>
          <w:sz w:val="28"/>
          <w:szCs w:val="28"/>
        </w:rPr>
      </w:pPr>
      <w:r>
        <w:rPr>
          <w:sz w:val="28"/>
          <w:szCs w:val="28"/>
        </w:rPr>
        <w:t>File Used:</w:t>
      </w:r>
    </w:p>
    <w:p w:rsidR="00E46388" w:rsidRDefault="00E46388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1.Main.java</w:t>
      </w:r>
      <w:proofErr w:type="gramEnd"/>
    </w:p>
    <w:p w:rsidR="00E46388" w:rsidRDefault="00E46388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2.ClockPane.java</w:t>
      </w:r>
      <w:proofErr w:type="gramEnd"/>
    </w:p>
    <w:p w:rsidR="00E46388" w:rsidRDefault="00E46388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3.application.css</w:t>
      </w:r>
      <w:proofErr w:type="gramEnd"/>
    </w:p>
    <w:p w:rsidR="00E46388" w:rsidRDefault="00E46388">
      <w:pPr>
        <w:rPr>
          <w:sz w:val="28"/>
          <w:szCs w:val="28"/>
        </w:rPr>
      </w:pPr>
      <w:r>
        <w:rPr>
          <w:sz w:val="28"/>
          <w:szCs w:val="28"/>
        </w:rPr>
        <w:t>4.1</w:t>
      </w:r>
      <w:proofErr w:type="gramStart"/>
      <w:r>
        <w:rPr>
          <w:sz w:val="28"/>
          <w:szCs w:val="28"/>
        </w:rPr>
        <w:t>.jpg</w:t>
      </w:r>
      <w:proofErr w:type="gramEnd"/>
      <w:r>
        <w:rPr>
          <w:sz w:val="28"/>
          <w:szCs w:val="28"/>
        </w:rPr>
        <w:t>(Image)</w:t>
      </w:r>
    </w:p>
    <w:p w:rsidR="00E46388" w:rsidRPr="00E46388" w:rsidRDefault="00E46388">
      <w:pPr>
        <w:rPr>
          <w:sz w:val="28"/>
          <w:szCs w:val="28"/>
        </w:rPr>
      </w:pPr>
    </w:p>
    <w:p w:rsidR="00B2367D" w:rsidRDefault="00B2367D">
      <w:pPr>
        <w:rPr>
          <w:b/>
          <w:sz w:val="28"/>
          <w:szCs w:val="28"/>
        </w:rPr>
      </w:pPr>
      <w:r w:rsidRPr="00B2367D">
        <w:rPr>
          <w:b/>
          <w:sz w:val="28"/>
          <w:szCs w:val="28"/>
        </w:rPr>
        <w:t>System Design</w:t>
      </w:r>
    </w:p>
    <w:p w:rsidR="00B2367D" w:rsidRDefault="00DC2207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AU" w:eastAsia="en-AU"/>
        </w:rPr>
        <w:drawing>
          <wp:inline distT="0" distB="0" distL="0" distR="0">
            <wp:extent cx="5943600" cy="1798955"/>
            <wp:effectExtent l="19050" t="0" r="0" b="0"/>
            <wp:docPr id="2" name="Picture 1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7BCB" w:rsidRDefault="005B7BCB">
      <w:pPr>
        <w:rPr>
          <w:b/>
          <w:sz w:val="28"/>
          <w:szCs w:val="28"/>
        </w:rPr>
      </w:pPr>
    </w:p>
    <w:p w:rsidR="005B7BCB" w:rsidRDefault="005B7BCB">
      <w:pPr>
        <w:rPr>
          <w:sz w:val="28"/>
          <w:szCs w:val="28"/>
        </w:rPr>
      </w:pPr>
      <w:r>
        <w:rPr>
          <w:sz w:val="28"/>
          <w:szCs w:val="28"/>
        </w:rPr>
        <w:t xml:space="preserve">Initially Stopwatch starts from 0. </w:t>
      </w:r>
      <w:r w:rsidR="00DC2207">
        <w:rPr>
          <w:sz w:val="28"/>
          <w:szCs w:val="28"/>
        </w:rPr>
        <w:t xml:space="preserve">The Start, Stop and Reset button is used to </w:t>
      </w:r>
      <w:proofErr w:type="gramStart"/>
      <w:r w:rsidR="00DC2207">
        <w:rPr>
          <w:sz w:val="28"/>
          <w:szCs w:val="28"/>
        </w:rPr>
        <w:t>Start</w:t>
      </w:r>
      <w:proofErr w:type="gramEnd"/>
      <w:r w:rsidR="00DC2207">
        <w:rPr>
          <w:sz w:val="28"/>
          <w:szCs w:val="28"/>
        </w:rPr>
        <w:t xml:space="preserve"> the timer, Stop is used to stop the timer and Reset </w:t>
      </w:r>
      <w:proofErr w:type="spellStart"/>
      <w:r w:rsidR="00DC2207">
        <w:rPr>
          <w:sz w:val="28"/>
          <w:szCs w:val="28"/>
        </w:rPr>
        <w:t>reset</w:t>
      </w:r>
      <w:proofErr w:type="spellEnd"/>
      <w:r w:rsidR="00DC2207">
        <w:rPr>
          <w:sz w:val="28"/>
          <w:szCs w:val="28"/>
        </w:rPr>
        <w:t xml:space="preserve"> the timer to 0.</w:t>
      </w:r>
    </w:p>
    <w:p w:rsidR="00AD3642" w:rsidRDefault="00AD3642">
      <w:pPr>
        <w:rPr>
          <w:sz w:val="28"/>
          <w:szCs w:val="28"/>
        </w:rPr>
      </w:pPr>
    </w:p>
    <w:p w:rsidR="00AD3642" w:rsidRDefault="00AD3642">
      <w:pPr>
        <w:rPr>
          <w:sz w:val="28"/>
          <w:szCs w:val="28"/>
        </w:rPr>
      </w:pPr>
      <w:r>
        <w:rPr>
          <w:noProof/>
          <w:sz w:val="28"/>
          <w:szCs w:val="28"/>
          <w:lang w:val="en-AU" w:eastAsia="en-AU"/>
        </w:rPr>
        <w:lastRenderedPageBreak/>
        <w:drawing>
          <wp:inline distT="0" distB="0" distL="0" distR="0">
            <wp:extent cx="5943600" cy="1788160"/>
            <wp:effectExtent l="19050" t="0" r="0" b="0"/>
            <wp:docPr id="3" name="Picture 2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642" w:rsidRDefault="00AD3642">
      <w:pPr>
        <w:rPr>
          <w:sz w:val="28"/>
          <w:szCs w:val="28"/>
        </w:rPr>
      </w:pPr>
    </w:p>
    <w:p w:rsidR="00AD3642" w:rsidRDefault="00AD3642">
      <w:pPr>
        <w:rPr>
          <w:sz w:val="28"/>
          <w:szCs w:val="28"/>
        </w:rPr>
      </w:pPr>
      <w:r>
        <w:rPr>
          <w:sz w:val="28"/>
          <w:szCs w:val="28"/>
        </w:rPr>
        <w:t>This figure shows that all the stopwatch has started.</w:t>
      </w:r>
    </w:p>
    <w:p w:rsidR="00AD3642" w:rsidRDefault="00AD3642">
      <w:pPr>
        <w:rPr>
          <w:sz w:val="28"/>
          <w:szCs w:val="28"/>
        </w:rPr>
      </w:pPr>
    </w:p>
    <w:p w:rsidR="00AD3642" w:rsidRDefault="00AD3642">
      <w:pPr>
        <w:rPr>
          <w:sz w:val="28"/>
          <w:szCs w:val="28"/>
        </w:rPr>
      </w:pPr>
      <w:r>
        <w:rPr>
          <w:noProof/>
          <w:sz w:val="28"/>
          <w:szCs w:val="28"/>
          <w:lang w:val="en-AU" w:eastAsia="en-AU"/>
        </w:rPr>
        <w:drawing>
          <wp:inline distT="0" distB="0" distL="0" distR="0">
            <wp:extent cx="5943600" cy="1798955"/>
            <wp:effectExtent l="19050" t="0" r="0" b="0"/>
            <wp:docPr id="4" name="Picture 3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642" w:rsidRDefault="00AD3642">
      <w:pPr>
        <w:rPr>
          <w:sz w:val="28"/>
          <w:szCs w:val="28"/>
        </w:rPr>
      </w:pPr>
      <w:r>
        <w:rPr>
          <w:sz w:val="28"/>
          <w:szCs w:val="28"/>
        </w:rPr>
        <w:t>The above figure shows that second clock has stop</w:t>
      </w:r>
      <w:r w:rsidR="00AD482A">
        <w:rPr>
          <w:sz w:val="28"/>
          <w:szCs w:val="28"/>
        </w:rPr>
        <w:t>p</w:t>
      </w:r>
      <w:r>
        <w:rPr>
          <w:sz w:val="28"/>
          <w:szCs w:val="28"/>
        </w:rPr>
        <w:t>ed and the third is reset.</w:t>
      </w:r>
      <w:r w:rsidR="008125F2">
        <w:rPr>
          <w:sz w:val="28"/>
          <w:szCs w:val="28"/>
        </w:rPr>
        <w:t xml:space="preserve"> Similarly, all the stop watch works independently.</w:t>
      </w:r>
    </w:p>
    <w:p w:rsidR="00374E06" w:rsidRDefault="00374E06">
      <w:pPr>
        <w:rPr>
          <w:sz w:val="28"/>
          <w:szCs w:val="28"/>
        </w:rPr>
      </w:pPr>
    </w:p>
    <w:p w:rsidR="00374E06" w:rsidRDefault="00374E06">
      <w:pPr>
        <w:rPr>
          <w:sz w:val="28"/>
          <w:szCs w:val="28"/>
        </w:rPr>
      </w:pPr>
      <w:r>
        <w:rPr>
          <w:sz w:val="28"/>
          <w:szCs w:val="28"/>
        </w:rPr>
        <w:t xml:space="preserve">For the implementation of </w:t>
      </w:r>
      <w:r w:rsidRPr="00AE2739">
        <w:rPr>
          <w:b/>
          <w:sz w:val="28"/>
          <w:szCs w:val="28"/>
        </w:rPr>
        <w:t>UP</w:t>
      </w:r>
      <w:r>
        <w:rPr>
          <w:sz w:val="28"/>
          <w:szCs w:val="28"/>
        </w:rPr>
        <w:t xml:space="preserve"> and </w:t>
      </w:r>
      <w:r w:rsidRPr="00AE2739">
        <w:rPr>
          <w:b/>
          <w:sz w:val="28"/>
          <w:szCs w:val="28"/>
        </w:rPr>
        <w:t>DOWN</w:t>
      </w:r>
      <w:r>
        <w:rPr>
          <w:sz w:val="28"/>
          <w:szCs w:val="28"/>
        </w:rPr>
        <w:t xml:space="preserve"> keyboard which increase and decrease the speed of the clock respectively, I have provided the </w:t>
      </w:r>
      <w:r w:rsidR="00AE2739" w:rsidRPr="00AE2739">
        <w:rPr>
          <w:b/>
          <w:sz w:val="28"/>
          <w:szCs w:val="28"/>
        </w:rPr>
        <w:t>Stopwatch Demonstration</w:t>
      </w:r>
      <w:r w:rsidR="00AE2739">
        <w:rPr>
          <w:b/>
          <w:sz w:val="28"/>
          <w:szCs w:val="28"/>
        </w:rPr>
        <w:t xml:space="preserve"> </w:t>
      </w:r>
      <w:r w:rsidRPr="00AE2739">
        <w:rPr>
          <w:sz w:val="28"/>
          <w:szCs w:val="28"/>
        </w:rPr>
        <w:t>video</w:t>
      </w:r>
      <w:r>
        <w:rPr>
          <w:sz w:val="28"/>
          <w:szCs w:val="28"/>
        </w:rPr>
        <w:t xml:space="preserve"> for demonstration purpose.</w:t>
      </w:r>
      <w:r w:rsidR="008125F2">
        <w:rPr>
          <w:sz w:val="28"/>
          <w:szCs w:val="28"/>
        </w:rPr>
        <w:t xml:space="preserve"> Please have a look into it.</w:t>
      </w:r>
    </w:p>
    <w:p w:rsidR="00284E56" w:rsidRDefault="00284E56">
      <w:pPr>
        <w:rPr>
          <w:sz w:val="28"/>
          <w:szCs w:val="28"/>
        </w:rPr>
      </w:pPr>
    </w:p>
    <w:p w:rsidR="00284E56" w:rsidRDefault="00284E56">
      <w:pPr>
        <w:rPr>
          <w:b/>
          <w:sz w:val="28"/>
          <w:szCs w:val="28"/>
        </w:rPr>
      </w:pPr>
      <w:r w:rsidRPr="00284E56">
        <w:rPr>
          <w:b/>
          <w:sz w:val="28"/>
          <w:szCs w:val="28"/>
        </w:rPr>
        <w:t>Code</w:t>
      </w:r>
      <w:r>
        <w:rPr>
          <w:b/>
          <w:sz w:val="28"/>
          <w:szCs w:val="28"/>
        </w:rPr>
        <w:t>:</w:t>
      </w:r>
    </w:p>
    <w:p w:rsidR="002D1487" w:rsidRPr="002D1487" w:rsidRDefault="002D1487" w:rsidP="002D1487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Main.java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javafx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applica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Application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javafx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ometry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Insets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javafx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cen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cen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javafx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cen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control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*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javafx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cen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imag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Imag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javafx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cen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layout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*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javafx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tag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tag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8000FF"/>
          <w:sz w:val="20"/>
        </w:rPr>
        <w:t>class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Main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extends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Application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Start1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Start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Stop1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Stop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Reset1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Reset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lastRenderedPageBreak/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Start2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Start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Stop2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Stop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Reset2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Reset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Start3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Start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Stop3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Stop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Reset3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Reset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Start4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Start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Stop4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Stop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 btnReset4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utt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Reset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8000FF"/>
          <w:sz w:val="20"/>
        </w:rPr>
        <w:t>void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start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Stage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primaryStag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throws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Exception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try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r w:rsidRPr="002D1487">
        <w:rPr>
          <w:rFonts w:ascii="Courier New" w:eastAsia="Times New Roman" w:hAnsi="Courier New" w:cs="Courier New"/>
          <w:color w:val="008000"/>
          <w:sz w:val="20"/>
        </w:rPr>
        <w:t>// Object for each stopwatch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FF8000"/>
          <w:sz w:val="20"/>
        </w:rPr>
        <w:t>25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1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FF8000"/>
          <w:sz w:val="20"/>
        </w:rPr>
        <w:t>25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2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FF8000"/>
          <w:sz w:val="20"/>
        </w:rPr>
        <w:t>25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3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FF8000"/>
          <w:sz w:val="20"/>
        </w:rPr>
        <w:t>25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VBox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vBox1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VBox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VBox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vBox2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VBox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VBox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vBox3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VBox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VBox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vBox4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VBox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hBox1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hildre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btnStart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tnStop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tnReset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Padding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Insets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FF8000"/>
          <w:sz w:val="20"/>
        </w:rPr>
        <w:t>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6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6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Spacing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FF8000"/>
          <w:sz w:val="20"/>
        </w:rPr>
        <w:t>5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hBox2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hildre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btnStart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tnStop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tnReset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Padding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Insets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FF8000"/>
          <w:sz w:val="20"/>
        </w:rPr>
        <w:t>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6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6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Spacing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FF8000"/>
          <w:sz w:val="20"/>
        </w:rPr>
        <w:t>5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hBox3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hildre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btnStart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tnStop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tnReset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Padding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Insets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FF8000"/>
          <w:sz w:val="20"/>
        </w:rPr>
        <w:t>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6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6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Spacing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FF8000"/>
          <w:sz w:val="20"/>
        </w:rPr>
        <w:t>5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hBox4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hildre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btnStart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tnStop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btnReset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Padding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Insets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FF8000"/>
          <w:sz w:val="20"/>
        </w:rPr>
        <w:t>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6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FF8000"/>
          <w:sz w:val="20"/>
        </w:rPr>
        <w:t>60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Spacing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FF8000"/>
          <w:sz w:val="20"/>
        </w:rPr>
        <w:t>5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vBox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hildre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hBox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vBox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hildre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clockPane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hBox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vBox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hildre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clockPane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hBox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vBox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hildre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clockPane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hBox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hildren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vBox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vBox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vBox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vBox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nchorPane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root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AnchorPan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root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hildren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r w:rsidRPr="002D1487">
        <w:rPr>
          <w:rFonts w:ascii="Courier New" w:eastAsia="Times New Roman" w:hAnsi="Courier New" w:cs="Courier New"/>
          <w:color w:val="000000"/>
          <w:sz w:val="20"/>
        </w:rPr>
        <w:t>add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hBox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Scene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scene</w:t>
      </w:r>
      <w:proofErr w:type="spell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Scen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>root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lastRenderedPageBreak/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scen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Stylesheets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r w:rsidRPr="002D1487">
        <w:rPr>
          <w:rFonts w:ascii="Courier New" w:eastAsia="Times New Roman" w:hAnsi="Courier New" w:cs="Courier New"/>
          <w:color w:val="000000"/>
          <w:sz w:val="20"/>
        </w:rPr>
        <w:t>add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Class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Resourc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application.css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r w:rsidRPr="002D1487">
        <w:rPr>
          <w:rFonts w:ascii="Courier New" w:eastAsia="Times New Roman" w:hAnsi="Courier New" w:cs="Courier New"/>
          <w:color w:val="000000"/>
          <w:sz w:val="20"/>
        </w:rPr>
        <w:t>toExternalForm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primaryStag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getIcons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r w:rsidRPr="002D1487">
        <w:rPr>
          <w:rFonts w:ascii="Courier New" w:eastAsia="Times New Roman" w:hAnsi="Courier New" w:cs="Courier New"/>
          <w:color w:val="000000"/>
          <w:sz w:val="20"/>
        </w:rPr>
        <w:t>add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Imag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getClass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.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getResourceAsStream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808080"/>
          <w:sz w:val="20"/>
        </w:rPr>
        <w:t>"1.png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primaryStag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Titl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808080"/>
          <w:sz w:val="20"/>
        </w:rPr>
        <w:t>"Stopwatch"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primaryStag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Scen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>scen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primaryStag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how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r w:rsidRPr="002D1487">
        <w:rPr>
          <w:rFonts w:ascii="Courier New" w:eastAsia="Times New Roman" w:hAnsi="Courier New" w:cs="Courier New"/>
          <w:color w:val="008000"/>
          <w:sz w:val="20"/>
        </w:rPr>
        <w:t>// Button to start the thread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Start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1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tart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Start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1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tart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Start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1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tart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Start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1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tart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r w:rsidRPr="002D1487">
        <w:rPr>
          <w:rFonts w:ascii="Courier New" w:eastAsia="Times New Roman" w:hAnsi="Courier New" w:cs="Courier New"/>
          <w:color w:val="008000"/>
          <w:sz w:val="20"/>
        </w:rPr>
        <w:t>// Button to stop the thread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Stop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2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uspend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Stop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2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uspend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Stop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2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uspend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Stop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2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uspend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r w:rsidRPr="002D1487">
        <w:rPr>
          <w:rFonts w:ascii="Courier New" w:eastAsia="Times New Roman" w:hAnsi="Courier New" w:cs="Courier New"/>
          <w:color w:val="008000"/>
          <w:sz w:val="20"/>
        </w:rPr>
        <w:t>// Button to reset the thread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Reset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3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clockPan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reset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Reset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3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1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reset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Reset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3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2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reset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btnReset4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setOnActio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e3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clockPane3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reset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FF"/>
          <w:sz w:val="20"/>
        </w:rPr>
        <w:t>catch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Exception 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e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2D1487">
        <w:rPr>
          <w:rFonts w:ascii="Courier New" w:eastAsia="Times New Roman" w:hAnsi="Courier New" w:cs="Courier New"/>
          <w:color w:val="000000"/>
          <w:sz w:val="20"/>
        </w:rPr>
        <w:t>printStackTrace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2D1487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8000FF"/>
          <w:sz w:val="20"/>
        </w:rPr>
        <w:t>static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color w:val="8000FF"/>
          <w:sz w:val="20"/>
        </w:rPr>
        <w:t>void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main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2D1487">
        <w:rPr>
          <w:rFonts w:ascii="Courier New" w:eastAsia="Times New Roman" w:hAnsi="Courier New" w:cs="Courier New"/>
          <w:color w:val="000000"/>
          <w:sz w:val="20"/>
        </w:rPr>
        <w:t>String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[]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2D1487">
        <w:rPr>
          <w:rFonts w:ascii="Courier New" w:eastAsia="Times New Roman" w:hAnsi="Courier New" w:cs="Courier New"/>
          <w:color w:val="000000"/>
          <w:sz w:val="20"/>
        </w:rPr>
        <w:t>args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2D1487">
        <w:rPr>
          <w:rFonts w:ascii="Courier New" w:eastAsia="Times New Roman" w:hAnsi="Courier New" w:cs="Courier New"/>
          <w:color w:val="000000"/>
          <w:sz w:val="20"/>
        </w:rPr>
        <w:t>launch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End"/>
      <w:r w:rsidRPr="002D1487">
        <w:rPr>
          <w:rFonts w:ascii="Courier New" w:eastAsia="Times New Roman" w:hAnsi="Courier New" w:cs="Courier New"/>
          <w:color w:val="000000"/>
          <w:sz w:val="20"/>
        </w:rPr>
        <w:t>args</w:t>
      </w:r>
      <w:proofErr w:type="spellEnd"/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2D1487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2D1487" w:rsidRPr="002D1487" w:rsidRDefault="002D1487" w:rsidP="002D1487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  <w:r w:rsidRPr="002D1487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Default="002D1487" w:rsidP="002D1487">
      <w:pPr>
        <w:shd w:val="clear" w:color="auto" w:fill="FFFFFF"/>
        <w:rPr>
          <w:rFonts w:ascii="Courier New" w:eastAsia="Times New Roman" w:hAnsi="Courier New" w:cs="Courier New"/>
          <w:b/>
          <w:bCs/>
          <w:color w:val="000080"/>
          <w:sz w:val="20"/>
        </w:rPr>
      </w:pPr>
    </w:p>
    <w:p w:rsidR="002D1487" w:rsidRPr="007B144F" w:rsidRDefault="002D1487" w:rsidP="002D1487">
      <w:pPr>
        <w:shd w:val="clear" w:color="auto" w:fill="FFFFFF"/>
        <w:rPr>
          <w:rFonts w:eastAsia="Times New Roman" w:cstheme="minorHAnsi"/>
          <w:b/>
          <w:bCs/>
          <w:color w:val="000080"/>
          <w:sz w:val="32"/>
          <w:szCs w:val="32"/>
        </w:rPr>
      </w:pPr>
    </w:p>
    <w:p w:rsidR="002D1487" w:rsidRPr="007B144F" w:rsidRDefault="007B144F" w:rsidP="007B144F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 w:cstheme="minorHAnsi"/>
          <w:b/>
          <w:color w:val="000000"/>
          <w:sz w:val="32"/>
          <w:szCs w:val="32"/>
        </w:rPr>
      </w:pPr>
      <w:r w:rsidRPr="007B144F">
        <w:rPr>
          <w:rFonts w:eastAsia="Times New Roman" w:cstheme="minorHAnsi"/>
          <w:b/>
          <w:color w:val="000000"/>
          <w:sz w:val="32"/>
          <w:szCs w:val="32"/>
        </w:rPr>
        <w:t>ClockPane.java</w:t>
      </w:r>
    </w:p>
    <w:p w:rsidR="002D1487" w:rsidRDefault="002D1487">
      <w:pPr>
        <w:rPr>
          <w:b/>
          <w:sz w:val="28"/>
          <w:szCs w:val="28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javafx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application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Platform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javafx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cen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*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javafx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cen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control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*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javafx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cen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inpu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*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javafx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cen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layou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*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javafx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cen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pain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Color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javafx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cen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hap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*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mport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javafx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cen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tex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*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00FF"/>
          <w:sz w:val="20"/>
        </w:rPr>
        <w:t>class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extends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Pane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Clock pane's width and height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iz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doubl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im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iliseconds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econds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minutes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hours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leepTime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10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radiu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doubl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clockRadius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Label lbl1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Label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808080"/>
          <w:sz w:val="20"/>
        </w:rPr>
        <w:t>"00:00:00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ircle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circl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ircle spind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ext t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ext t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ext t3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ext t4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Group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groupLayout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Group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Group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group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Constructor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ClockPan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iz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thi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ize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iz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center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ize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/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radius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size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8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clockRadius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ath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min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>siz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iz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.8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.5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ini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thi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FocusTraversabl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tru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hrea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tar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start clock from 0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f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threa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isAliv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hrea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uspend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rese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Increase and Decrease the clock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thi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OnKeyPressed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e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f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getCod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KeyCod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UP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thi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faster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els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f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getCod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KeyCod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DOWN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thi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lower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consum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Initialize design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00FF"/>
          <w:sz w:val="20"/>
        </w:rPr>
        <w:t>void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ini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Draw Circle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circl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irc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>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clockRadius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circ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Id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808080"/>
          <w:sz w:val="20"/>
        </w:rPr>
        <w:t>"circle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circ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Fill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Colo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WHIT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circ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Strok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Colo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BLACK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circ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StrokeWidth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FF8000"/>
          <w:sz w:val="20"/>
        </w:rPr>
        <w:t>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text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t1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ex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center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5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enter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clockRadius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1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8080"/>
          <w:sz w:val="20"/>
        </w:rPr>
        <w:t>"0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t2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ex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center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clockRadius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3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enter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5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8080"/>
          <w:sz w:val="20"/>
        </w:rPr>
        <w:t>"45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t3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ex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center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clockRadius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1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enter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3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8080"/>
          <w:sz w:val="20"/>
        </w:rPr>
        <w:t>"15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t4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ex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center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3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enter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clockRadius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3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8080"/>
          <w:sz w:val="20"/>
        </w:rPr>
        <w:t>"30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Center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pindl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irc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>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5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pind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Id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808080"/>
          <w:sz w:val="20"/>
        </w:rPr>
        <w:t>"spindle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pind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Fill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Colo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RED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Label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lbl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I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808080"/>
          <w:sz w:val="20"/>
        </w:rPr>
        <w:t>"lbl1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lbl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layoutXProperty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r w:rsidRPr="007B144F">
        <w:rPr>
          <w:rFonts w:ascii="Courier New" w:eastAsia="Times New Roman" w:hAnsi="Courier New" w:cs="Courier New"/>
          <w:color w:val="000000"/>
          <w:sz w:val="20"/>
        </w:rPr>
        <w:t>bin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>circ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centerXProperty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ubtrac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>lbl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widthProperty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.</w:t>
      </w:r>
      <w:r w:rsidRPr="007B144F">
        <w:rPr>
          <w:rFonts w:ascii="Courier New" w:eastAsia="Times New Roman" w:hAnsi="Courier New" w:cs="Courier New"/>
          <w:color w:val="000000"/>
          <w:sz w:val="20"/>
        </w:rPr>
        <w:t>divid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FF8000"/>
          <w:sz w:val="20"/>
        </w:rPr>
        <w:t>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lbl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layoutYProperty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r w:rsidRPr="007B144F">
        <w:rPr>
          <w:rFonts w:ascii="Courier New" w:eastAsia="Times New Roman" w:hAnsi="Courier New" w:cs="Courier New"/>
          <w:color w:val="000000"/>
          <w:sz w:val="20"/>
        </w:rPr>
        <w:t>bin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>circ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centerYProperty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.</w:t>
      </w:r>
      <w:r w:rsidRPr="007B144F">
        <w:rPr>
          <w:rFonts w:ascii="Courier New" w:eastAsia="Times New Roman" w:hAnsi="Courier New" w:cs="Courier New"/>
          <w:color w:val="000000"/>
          <w:sz w:val="20"/>
        </w:rPr>
        <w:t>ad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>circ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radiusProperty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).</w:t>
      </w:r>
      <w:r w:rsidRPr="007B144F">
        <w:rPr>
          <w:rFonts w:ascii="Courier New" w:eastAsia="Times New Roman" w:hAnsi="Courier New" w:cs="Courier New"/>
          <w:color w:val="000000"/>
          <w:sz w:val="20"/>
        </w:rPr>
        <w:t>divid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FF8000"/>
          <w:sz w:val="20"/>
        </w:rPr>
        <w:t>3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groupLayou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getChildren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>circ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pindl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lbl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3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4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etTimer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Digital stop watch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00FF"/>
          <w:sz w:val="20"/>
        </w:rPr>
        <w:t>void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etTimer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miliseconds</w:t>
      </w:r>
      <w:proofErr w:type="spellEnd"/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+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f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iliseconds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&gt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99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miliseconds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econds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+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f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seconds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&gt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6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econds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minutes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+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    </w:t>
      </w: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f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minutes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&gt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6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lastRenderedPageBreak/>
        <w:t xml:space="preserve">            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hours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+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lbl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Tex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String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forma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808080"/>
          <w:sz w:val="20"/>
        </w:rPr>
        <w:t>"%02d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hour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8080"/>
          <w:sz w:val="20"/>
        </w:rPr>
        <w:t>":"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tring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forma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808080"/>
          <w:sz w:val="20"/>
        </w:rPr>
        <w:t>"%02d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minute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8080"/>
          <w:sz w:val="20"/>
        </w:rPr>
        <w:t>":"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tring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forma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808080"/>
          <w:sz w:val="20"/>
        </w:rPr>
        <w:t>"%02d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econd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8080"/>
          <w:sz w:val="20"/>
        </w:rPr>
        <w:t>"."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tring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forma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808080"/>
          <w:sz w:val="20"/>
        </w:rPr>
        <w:t>"%02d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iliseconds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paintClock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rivat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00FF"/>
          <w:sz w:val="20"/>
        </w:rPr>
        <w:t>void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paintClock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Initialize clock parameters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group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Group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anim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anim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anim3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anim4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doubl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Length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clockRadius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.8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doubl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econdX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enter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Length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ath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in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iliseconds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FF8000"/>
          <w:sz w:val="20"/>
        </w:rPr>
        <w:t>2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ath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PI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/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10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doubl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econdY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enter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Length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ath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cos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iliseconds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FF8000"/>
          <w:sz w:val="20"/>
        </w:rPr>
        <w:t>2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ath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PI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/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10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Line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Line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Lin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econdX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econdY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Lin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Strok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Colo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RED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Group ticks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Group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doubl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Draws a tick line inside the circle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for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i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i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&lt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6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i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+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radius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ize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8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t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i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%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60.0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/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60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ath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PI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anim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(</w:t>
      </w:r>
      <w:r w:rsidRPr="007B144F">
        <w:rPr>
          <w:rFonts w:ascii="Courier New" w:eastAsia="Times New Roman" w:hAnsi="Courier New" w:cs="Courier New"/>
          <w:color w:val="000000"/>
          <w:sz w:val="20"/>
        </w:rPr>
        <w:t>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ath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in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>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radius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/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anim2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(</w:t>
      </w:r>
      <w:r w:rsidRPr="007B144F">
        <w:rPr>
          <w:rFonts w:ascii="Courier New" w:eastAsia="Times New Roman" w:hAnsi="Courier New" w:cs="Courier New"/>
          <w:color w:val="000000"/>
          <w:sz w:val="20"/>
        </w:rPr>
        <w:t>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Math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cos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radius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/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radius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ize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7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anim3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(</w:t>
      </w:r>
      <w:r w:rsidRPr="007B144F">
        <w:rPr>
          <w:rFonts w:ascii="Courier New" w:eastAsia="Times New Roman" w:hAnsi="Courier New" w:cs="Courier New"/>
          <w:color w:val="000000"/>
          <w:sz w:val="20"/>
        </w:rPr>
        <w:t>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Math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in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radius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/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anim4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8000FF"/>
          <w:sz w:val="20"/>
        </w:rPr>
        <w:t>in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(</w:t>
      </w:r>
      <w:r w:rsidRPr="007B144F">
        <w:rPr>
          <w:rFonts w:ascii="Courier New" w:eastAsia="Times New Roman" w:hAnsi="Courier New" w:cs="Courier New"/>
          <w:color w:val="000000"/>
          <w:sz w:val="20"/>
        </w:rPr>
        <w:t>cen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Math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cos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*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radius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/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Line tick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Lin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anim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anim2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anim3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anim4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ick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getStyleClass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r w:rsidRPr="007B144F">
        <w:rPr>
          <w:rFonts w:ascii="Courier New" w:eastAsia="Times New Roman" w:hAnsi="Courier New" w:cs="Courier New"/>
          <w:color w:val="000000"/>
          <w:sz w:val="20"/>
        </w:rPr>
        <w:t>ad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808080"/>
          <w:sz w:val="20"/>
        </w:rPr>
        <w:t>"tick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ick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getChildren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r w:rsidRPr="007B144F">
        <w:rPr>
          <w:rFonts w:ascii="Courier New" w:eastAsia="Times New Roman" w:hAnsi="Courier New" w:cs="Courier New"/>
          <w:color w:val="000000"/>
          <w:sz w:val="20"/>
        </w:rPr>
        <w:t>ad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000000"/>
          <w:sz w:val="20"/>
        </w:rPr>
        <w:t>tick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group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getChildren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Lin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ick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thi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getChildren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r w:rsidRPr="007B144F">
        <w:rPr>
          <w:rFonts w:ascii="Courier New" w:eastAsia="Times New Roman" w:hAnsi="Courier New" w:cs="Courier New"/>
          <w:color w:val="000000"/>
          <w:sz w:val="20"/>
        </w:rPr>
        <w:t>clea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thi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getChildren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.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addAll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groupLayou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group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2769B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>
        <w:rPr>
          <w:rFonts w:ascii="Courier New" w:eastAsia="Times New Roman" w:hAnsi="Courier New" w:cs="Courier New"/>
          <w:color w:val="000000"/>
          <w:sz w:val="20"/>
        </w:rPr>
        <w:t>//Thread used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hread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thread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new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Threa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try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while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true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Platform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runLater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&gt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etTimer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lastRenderedPageBreak/>
        <w:t xml:space="preserve">    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hrea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leep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sleepTim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catch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InterruptedException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ex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Reset the digital clock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00FF"/>
          <w:sz w:val="20"/>
        </w:rPr>
        <w:t>void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rese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miliseconds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econds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minutes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hours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=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0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lbl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etTex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>String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forma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808080"/>
          <w:sz w:val="20"/>
        </w:rPr>
        <w:t>"%02d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hour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8080"/>
          <w:sz w:val="20"/>
        </w:rPr>
        <w:t>":"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tring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forma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r w:rsidRPr="007B144F">
        <w:rPr>
          <w:rFonts w:ascii="Courier New" w:eastAsia="Times New Roman" w:hAnsi="Courier New" w:cs="Courier New"/>
          <w:color w:val="808080"/>
          <w:sz w:val="20"/>
        </w:rPr>
        <w:t>"%02d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minute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8080"/>
          <w:sz w:val="20"/>
        </w:rPr>
        <w:t>":"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tring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forma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808080"/>
          <w:sz w:val="20"/>
        </w:rPr>
        <w:t>"%02d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econds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8080"/>
          <w:sz w:val="20"/>
        </w:rPr>
        <w:t>"."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tring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format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color w:val="808080"/>
          <w:sz w:val="20"/>
        </w:rPr>
        <w:t>"%02d"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,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miliseconds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paintClock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Make the stopwatch timer faster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00FF"/>
          <w:sz w:val="20"/>
        </w:rPr>
        <w:t>void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fast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gramStart"/>
      <w:r w:rsidRPr="007B144F">
        <w:rPr>
          <w:rFonts w:ascii="Courier New" w:eastAsia="Times New Roman" w:hAnsi="Courier New" w:cs="Courier New"/>
          <w:b/>
          <w:bCs/>
          <w:color w:val="0000FF"/>
          <w:sz w:val="20"/>
        </w:rPr>
        <w:t>if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spellStart"/>
      <w:r w:rsidRPr="007B144F">
        <w:rPr>
          <w:rFonts w:ascii="Courier New" w:eastAsia="Times New Roman" w:hAnsi="Courier New" w:cs="Courier New"/>
          <w:color w:val="000000"/>
          <w:sz w:val="20"/>
        </w:rPr>
        <w:t>sleepTime</w:t>
      </w:r>
      <w:proofErr w:type="spell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&gt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FF8000"/>
          <w:sz w:val="20"/>
        </w:rPr>
        <w:t>1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leepTim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--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8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color w:val="008000"/>
          <w:sz w:val="20"/>
        </w:rPr>
        <w:t>// Make the stopwatch timer slower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00FF"/>
          <w:sz w:val="20"/>
        </w:rPr>
        <w:t>void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lower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sleepTime</w:t>
      </w:r>
      <w:proofErr w:type="spellEnd"/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++;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AF2C17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>
        <w:rPr>
          <w:rFonts w:ascii="Courier New" w:eastAsia="Times New Roman" w:hAnsi="Courier New" w:cs="Courier New"/>
          <w:color w:val="000000"/>
          <w:sz w:val="20"/>
        </w:rPr>
        <w:t>//Start the thread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00FF"/>
          <w:sz w:val="20"/>
        </w:rPr>
        <w:t>void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tart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hrea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resume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AF2C17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>
        <w:rPr>
          <w:rFonts w:ascii="Courier New" w:eastAsia="Times New Roman" w:hAnsi="Courier New" w:cs="Courier New"/>
          <w:color w:val="000000"/>
          <w:sz w:val="20"/>
        </w:rPr>
        <w:t>//Stop the thread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proofErr w:type="gramStart"/>
      <w:r w:rsidRPr="007B144F">
        <w:rPr>
          <w:rFonts w:ascii="Courier New" w:eastAsia="Times New Roman" w:hAnsi="Courier New" w:cs="Courier New"/>
          <w:color w:val="8000FF"/>
          <w:sz w:val="20"/>
        </w:rPr>
        <w:t>public</w:t>
      </w:r>
      <w:proofErr w:type="gramEnd"/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color w:val="8000FF"/>
          <w:sz w:val="20"/>
        </w:rPr>
        <w:t>void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suspen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)</w:t>
      </w: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{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    </w:t>
      </w:r>
      <w:proofErr w:type="spellStart"/>
      <w:proofErr w:type="gramStart"/>
      <w:r w:rsidRPr="007B144F">
        <w:rPr>
          <w:rFonts w:ascii="Courier New" w:eastAsia="Times New Roman" w:hAnsi="Courier New" w:cs="Courier New"/>
          <w:color w:val="000000"/>
          <w:sz w:val="20"/>
        </w:rPr>
        <w:t>thread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.</w:t>
      </w:r>
      <w:r w:rsidRPr="007B144F">
        <w:rPr>
          <w:rFonts w:ascii="Courier New" w:eastAsia="Times New Roman" w:hAnsi="Courier New" w:cs="Courier New"/>
          <w:color w:val="000000"/>
          <w:sz w:val="20"/>
        </w:rPr>
        <w:t>suspend</w:t>
      </w:r>
      <w:proofErr w:type="spell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(</w:t>
      </w:r>
      <w:proofErr w:type="gramEnd"/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);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color w:val="000000"/>
          <w:sz w:val="20"/>
        </w:rPr>
        <w:t xml:space="preserve">    </w:t>
      </w: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</w:p>
    <w:p w:rsidR="007B144F" w:rsidRPr="007B144F" w:rsidRDefault="007B144F" w:rsidP="007B144F">
      <w:pPr>
        <w:shd w:val="clear" w:color="auto" w:fill="FFFFFF"/>
        <w:rPr>
          <w:rFonts w:ascii="Courier New" w:eastAsia="Times New Roman" w:hAnsi="Courier New" w:cs="Courier New"/>
          <w:color w:val="000000"/>
          <w:sz w:val="20"/>
        </w:rPr>
      </w:pPr>
      <w:r w:rsidRPr="007B144F">
        <w:rPr>
          <w:rFonts w:ascii="Courier New" w:eastAsia="Times New Roman" w:hAnsi="Courier New" w:cs="Courier New"/>
          <w:b/>
          <w:bCs/>
          <w:color w:val="000080"/>
          <w:sz w:val="20"/>
        </w:rPr>
        <w:t>}</w:t>
      </w:r>
    </w:p>
    <w:p w:rsidR="007B144F" w:rsidRPr="00284E56" w:rsidRDefault="007B144F">
      <w:pPr>
        <w:rPr>
          <w:b/>
          <w:sz w:val="28"/>
          <w:szCs w:val="28"/>
        </w:rPr>
      </w:pPr>
    </w:p>
    <w:sectPr w:rsidR="007B144F" w:rsidRPr="00284E56" w:rsidSect="00B350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D44F07"/>
    <w:multiLevelType w:val="hybridMultilevel"/>
    <w:tmpl w:val="6CB4B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AyNjYxtDAytjAzMzJU0lEKTi0uzszPAykwqgUAu1B4dCwAAAA="/>
  </w:docVars>
  <w:rsids>
    <w:rsidRoot w:val="00E867F1"/>
    <w:rsid w:val="0001003B"/>
    <w:rsid w:val="00284E56"/>
    <w:rsid w:val="002D1487"/>
    <w:rsid w:val="00374E06"/>
    <w:rsid w:val="004159F3"/>
    <w:rsid w:val="0057483D"/>
    <w:rsid w:val="005B7BCB"/>
    <w:rsid w:val="0072769B"/>
    <w:rsid w:val="007B144F"/>
    <w:rsid w:val="008125F2"/>
    <w:rsid w:val="009F1E4C"/>
    <w:rsid w:val="00AD3642"/>
    <w:rsid w:val="00AD482A"/>
    <w:rsid w:val="00AE2739"/>
    <w:rsid w:val="00AF2C17"/>
    <w:rsid w:val="00B2367D"/>
    <w:rsid w:val="00B35066"/>
    <w:rsid w:val="00C651A0"/>
    <w:rsid w:val="00D101EE"/>
    <w:rsid w:val="00DC2207"/>
    <w:rsid w:val="00E46388"/>
    <w:rsid w:val="00E867F1"/>
    <w:rsid w:val="00EF3B36"/>
    <w:rsid w:val="00F10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7BD5EE-DC63-45C9-8BA6-0399C63CB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003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1003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00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0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03B"/>
    <w:rPr>
      <w:rFonts w:ascii="Tahoma" w:hAnsi="Tahoma" w:cs="Tahoma"/>
      <w:sz w:val="16"/>
      <w:szCs w:val="16"/>
    </w:rPr>
  </w:style>
  <w:style w:type="character" w:customStyle="1" w:styleId="sc51">
    <w:name w:val="sc51"/>
    <w:basedOn w:val="DefaultParagraphFont"/>
    <w:rsid w:val="002D1487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2D148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2D148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2D1487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61">
    <w:name w:val="sc161"/>
    <w:basedOn w:val="DefaultParagraphFont"/>
    <w:rsid w:val="002D1487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DefaultParagraphFont"/>
    <w:rsid w:val="002D1487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2D1487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41">
    <w:name w:val="sc41"/>
    <w:basedOn w:val="DefaultParagraphFont"/>
    <w:rsid w:val="002D1487"/>
    <w:rPr>
      <w:rFonts w:ascii="Courier New" w:hAnsi="Courier New" w:cs="Courier New" w:hint="default"/>
      <w:color w:val="FF8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2D1487"/>
    <w:pPr>
      <w:ind w:left="720"/>
      <w:contextualSpacing/>
    </w:pPr>
  </w:style>
  <w:style w:type="paragraph" w:customStyle="1" w:styleId="sc2">
    <w:name w:val="sc2"/>
    <w:basedOn w:val="Normal"/>
    <w:rsid w:val="007B144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sc4">
    <w:name w:val="sc4"/>
    <w:basedOn w:val="Normal"/>
    <w:rsid w:val="007B144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FF8000"/>
      <w:sz w:val="24"/>
      <w:szCs w:val="24"/>
    </w:rPr>
  </w:style>
  <w:style w:type="paragraph" w:customStyle="1" w:styleId="sc5">
    <w:name w:val="sc5"/>
    <w:basedOn w:val="Normal"/>
    <w:rsid w:val="007B144F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sc6">
    <w:name w:val="sc6"/>
    <w:basedOn w:val="Normal"/>
    <w:rsid w:val="007B144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808080"/>
      <w:sz w:val="24"/>
      <w:szCs w:val="24"/>
    </w:rPr>
  </w:style>
  <w:style w:type="paragraph" w:customStyle="1" w:styleId="sc10">
    <w:name w:val="sc10"/>
    <w:basedOn w:val="Normal"/>
    <w:rsid w:val="007B144F"/>
    <w:pPr>
      <w:spacing w:before="100" w:beforeAutospacing="1" w:after="100" w:afterAutospacing="1"/>
    </w:pPr>
    <w:rPr>
      <w:rFonts w:ascii="Times New Roman" w:eastAsia="Times New Roman" w:hAnsi="Times New Roman" w:cs="Times New Roman"/>
      <w:b/>
      <w:bCs/>
      <w:color w:val="000080"/>
      <w:sz w:val="24"/>
      <w:szCs w:val="24"/>
    </w:rPr>
  </w:style>
  <w:style w:type="paragraph" w:customStyle="1" w:styleId="sc16">
    <w:name w:val="sc16"/>
    <w:basedOn w:val="Normal"/>
    <w:rsid w:val="007B144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8000F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59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0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2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1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8</Pages>
  <Words>1615</Words>
  <Characters>920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kash Katwal</dc:creator>
  <cp:lastModifiedBy>Admin</cp:lastModifiedBy>
  <cp:revision>28</cp:revision>
  <dcterms:created xsi:type="dcterms:W3CDTF">2016-10-06T13:16:00Z</dcterms:created>
  <dcterms:modified xsi:type="dcterms:W3CDTF">2017-06-27T15:07:00Z</dcterms:modified>
</cp:coreProperties>
</file>